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1362C193" w14:textId="6906883A" w:rsidR="00CB1AC6" w:rsidRDefault="00CB1AC6" w:rsidP="00CB1AC6">
      <w:pPr>
        <w:pStyle w:val="NoSpacing"/>
        <w:rPr>
          <w:rFonts w:ascii="Times New Roman" w:hAnsi="Times New Roman" w:cs="Times New Roman"/>
          <w:b/>
          <w:sz w:val="28"/>
          <w:szCs w:val="28"/>
        </w:rPr>
      </w:pPr>
    </w:p>
    <w:p w14:paraId="3AA5057E" w14:textId="67D0863E" w:rsidR="009566ED" w:rsidRDefault="009566ED" w:rsidP="00CB1AC6">
      <w:pPr>
        <w:pStyle w:val="NoSpacing"/>
        <w:rPr>
          <w:rFonts w:ascii="Times New Roman" w:hAnsi="Times New Roman" w:cs="Times New Roman"/>
          <w:b/>
          <w:sz w:val="28"/>
          <w:szCs w:val="28"/>
        </w:rPr>
      </w:pPr>
    </w:p>
    <w:p w14:paraId="45BADFB3" w14:textId="77777777" w:rsidR="009566ED" w:rsidRDefault="009566ED" w:rsidP="00CB1AC6">
      <w:pPr>
        <w:pStyle w:val="NoSpacing"/>
        <w:rPr>
          <w:rFonts w:ascii="Times New Roman" w:hAnsi="Times New Roman" w:cs="Times New Roman"/>
          <w:b/>
          <w:sz w:val="28"/>
          <w:szCs w:val="28"/>
        </w:rPr>
      </w:pPr>
    </w:p>
    <w:p w14:paraId="4EA8EC68" w14:textId="4F5CD037"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1C3C03">
        <w:rPr>
          <w:rFonts w:ascii="Times New Roman" w:hAnsi="Times New Roman" w:cs="Times New Roman"/>
          <w:sz w:val="20"/>
          <w:szCs w:val="20"/>
        </w:rPr>
        <w:t>February 23</w:t>
      </w:r>
      <w:r w:rsidR="00931CB5">
        <w:rPr>
          <w:rFonts w:ascii="Times New Roman" w:hAnsi="Times New Roman" w:cs="Times New Roman"/>
          <w:sz w:val="20"/>
          <w:szCs w:val="20"/>
        </w:rPr>
        <w:t>, 202</w:t>
      </w:r>
      <w:r w:rsidR="006810AF">
        <w:rPr>
          <w:rFonts w:ascii="Times New Roman" w:hAnsi="Times New Roman" w:cs="Times New Roman"/>
          <w:sz w:val="20"/>
          <w:szCs w:val="20"/>
        </w:rPr>
        <w:t>2</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4A42128D" w14:textId="07888F63" w:rsidR="00CB1AC6" w:rsidRPr="00232C07"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1D51DD">
        <w:rPr>
          <w:rFonts w:ascii="Times New Roman" w:hAnsi="Times New Roman" w:cs="Times New Roman"/>
          <w:sz w:val="20"/>
          <w:szCs w:val="20"/>
        </w:rPr>
        <w:t>Video conference</w:t>
      </w:r>
      <w:r w:rsidR="00F471ED">
        <w:rPr>
          <w:rFonts w:ascii="Times New Roman" w:hAnsi="Times New Roman" w:cs="Times New Roman"/>
          <w:sz w:val="20"/>
          <w:szCs w:val="20"/>
        </w:rPr>
        <w:t>; all materials available at mchsgallup.com</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8AF66CB"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3C075589" w14:textId="77777777" w:rsidR="00EA53D1" w:rsidRPr="00232C07" w:rsidRDefault="00EA53D1" w:rsidP="00E03561">
      <w:pPr>
        <w:pStyle w:val="NoSpacing"/>
        <w:ind w:left="36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4F797416"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1C3C03">
        <w:rPr>
          <w:rFonts w:ascii="Times New Roman" w:hAnsi="Times New Roman" w:cs="Times New Roman"/>
          <w:sz w:val="20"/>
          <w:szCs w:val="20"/>
        </w:rPr>
        <w:t>February 23</w:t>
      </w:r>
      <w:r w:rsidR="006810AF">
        <w:rPr>
          <w:rFonts w:ascii="Times New Roman" w:hAnsi="Times New Roman" w:cs="Times New Roman"/>
          <w:sz w:val="20"/>
          <w:szCs w:val="20"/>
        </w:rPr>
        <w:t>, 2022</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7E0132CD" w14:textId="12164549" w:rsidR="00153004" w:rsidRDefault="00285B26" w:rsidP="00A60B5B">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1C3C03">
        <w:rPr>
          <w:rFonts w:ascii="Times New Roman" w:hAnsi="Times New Roman" w:cs="Times New Roman"/>
          <w:sz w:val="20"/>
          <w:szCs w:val="20"/>
        </w:rPr>
        <w:t>February 4</w:t>
      </w:r>
      <w:r w:rsidR="000D3A89">
        <w:rPr>
          <w:rFonts w:ascii="Times New Roman" w:hAnsi="Times New Roman" w:cs="Times New Roman"/>
          <w:sz w:val="20"/>
          <w:szCs w:val="20"/>
        </w:rPr>
        <w:t>, 202</w:t>
      </w:r>
      <w:r w:rsidR="001C3C03">
        <w:rPr>
          <w:rFonts w:ascii="Times New Roman" w:hAnsi="Times New Roman" w:cs="Times New Roman"/>
          <w:sz w:val="20"/>
          <w:szCs w:val="20"/>
        </w:rPr>
        <w:t>2</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 xml:space="preserve">Governing Board </w:t>
      </w:r>
      <w:r w:rsidR="001C3C03">
        <w:rPr>
          <w:rFonts w:ascii="Times New Roman" w:hAnsi="Times New Roman" w:cs="Times New Roman"/>
          <w:sz w:val="20"/>
          <w:szCs w:val="20"/>
        </w:rPr>
        <w:t xml:space="preserve">Special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333F1858" w14:textId="77777777" w:rsidR="001F2A74" w:rsidRDefault="001F2A74" w:rsidP="001F2A74">
      <w:pPr>
        <w:pStyle w:val="NoSpacing"/>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77777777" w:rsidR="001F2A74" w:rsidRPr="00890482"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6467357F" w14:textId="39F73327"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Business Manager’s Report</w:t>
      </w:r>
    </w:p>
    <w:p w14:paraId="786EADE8" w14:textId="28A4C300" w:rsidR="0065476A" w:rsidRPr="0065476A" w:rsidRDefault="0065476A" w:rsidP="0065476A">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nancial Report-Written</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058568AB" w14:textId="6D43AA96" w:rsidR="00A518CE" w:rsidRDefault="003977A3" w:rsidP="00A518CE">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Legislative</w:t>
      </w:r>
      <w:r w:rsidR="00A518CE" w:rsidRPr="006A3250">
        <w:rPr>
          <w:rFonts w:ascii="Times New Roman" w:hAnsi="Times New Roman" w:cs="Times New Roman"/>
          <w:sz w:val="20"/>
          <w:szCs w:val="20"/>
        </w:rPr>
        <w:t xml:space="preserve"> Updates</w:t>
      </w:r>
    </w:p>
    <w:p w14:paraId="57F4222B" w14:textId="185F4987" w:rsidR="00D053A6" w:rsidRDefault="00D053A6" w:rsidP="00A518CE">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rogress on Postsecondary Charter Mission Goal</w:t>
      </w:r>
    </w:p>
    <w:p w14:paraId="1A9481C2" w14:textId="16932001" w:rsidR="009F7C1B" w:rsidRDefault="009F7C1B" w:rsidP="00A518CE">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EC Recognition</w:t>
      </w:r>
    </w:p>
    <w:p w14:paraId="4F687872" w14:textId="3080A47E" w:rsidR="00C66234" w:rsidRDefault="00D053A6" w:rsidP="00A518CE">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 xml:space="preserve">CSD Site Visit </w:t>
      </w:r>
    </w:p>
    <w:p w14:paraId="351291F2" w14:textId="54610553" w:rsidR="006810AF" w:rsidRDefault="00D053A6" w:rsidP="00A518CE">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 xml:space="preserve">Feedback from </w:t>
      </w:r>
      <w:r w:rsidR="006810AF">
        <w:rPr>
          <w:rFonts w:ascii="Times New Roman" w:hAnsi="Times New Roman" w:cs="Times New Roman"/>
          <w:sz w:val="20"/>
          <w:szCs w:val="20"/>
        </w:rPr>
        <w:t>Equity Council</w:t>
      </w:r>
      <w:r>
        <w:rPr>
          <w:rFonts w:ascii="Times New Roman" w:hAnsi="Times New Roman" w:cs="Times New Roman"/>
          <w:sz w:val="20"/>
          <w:szCs w:val="20"/>
        </w:rPr>
        <w:t>’s Stakeholder Input Survey</w:t>
      </w:r>
    </w:p>
    <w:p w14:paraId="17030A5A" w14:textId="77777777" w:rsidR="00463F79" w:rsidRPr="004771F4" w:rsidRDefault="00463F79" w:rsidP="00326361">
      <w:pPr>
        <w:pStyle w:val="NoSpacing"/>
        <w:rPr>
          <w:rFonts w:ascii="Times New Roman" w:hAnsi="Times New Roman" w:cs="Times New Roman"/>
          <w:sz w:val="20"/>
          <w:szCs w:val="20"/>
        </w:rPr>
      </w:pPr>
    </w:p>
    <w:p w14:paraId="2448146F" w14:textId="77777777" w:rsidR="001E1BD1" w:rsidRDefault="00285B26" w:rsidP="00EA53D1">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r w:rsidR="001F2A74">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6C51142E" w14:textId="66C9BFF3" w:rsidR="0040729E" w:rsidRDefault="0040729E" w:rsidP="0065476A">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 xml:space="preserve">Discussion and Possible Action on Optional Student and Staff Mask Use in Event of Discontinuation of UNM Administrative Order </w:t>
      </w:r>
    </w:p>
    <w:p w14:paraId="5A17109E" w14:textId="533D28BF" w:rsidR="0065476A" w:rsidRDefault="001E1BD1" w:rsidP="0065476A">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Business Office A</w:t>
      </w:r>
      <w:r w:rsidR="00EE2CB9" w:rsidRPr="00232C07">
        <w:rPr>
          <w:rFonts w:ascii="Times New Roman" w:hAnsi="Times New Roman" w:cs="Times New Roman"/>
          <w:sz w:val="20"/>
          <w:szCs w:val="20"/>
        </w:rPr>
        <w:t>ction Items</w:t>
      </w:r>
    </w:p>
    <w:p w14:paraId="028FEE3A" w14:textId="477CE755" w:rsidR="00C66234" w:rsidRDefault="00695363" w:rsidP="00C66234">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Discussion and Possible Action on</w:t>
      </w:r>
      <w:r w:rsidR="00C66234">
        <w:rPr>
          <w:rFonts w:ascii="Times New Roman" w:hAnsi="Times New Roman" w:cs="Times New Roman"/>
          <w:sz w:val="20"/>
          <w:szCs w:val="20"/>
        </w:rPr>
        <w:t xml:space="preserve"> January WF Bank Rec, January Bento Bank Rec, January Check Register </w:t>
      </w:r>
    </w:p>
    <w:p w14:paraId="66B2D7D9" w14:textId="4A143067" w:rsidR="00C66234" w:rsidRDefault="00695363" w:rsidP="00C66234">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 xml:space="preserve">Discussion and Possible Action on </w:t>
      </w:r>
      <w:r w:rsidR="00C66234">
        <w:rPr>
          <w:rFonts w:ascii="Times New Roman" w:hAnsi="Times New Roman" w:cs="Times New Roman"/>
          <w:sz w:val="20"/>
          <w:szCs w:val="20"/>
        </w:rPr>
        <w:t xml:space="preserve">$1,000,000.00 wire transfer for the building down payment </w:t>
      </w:r>
    </w:p>
    <w:p w14:paraId="760F8330" w14:textId="0757B7D8" w:rsidR="00C66234" w:rsidRDefault="00695363" w:rsidP="00C66234">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 xml:space="preserve">Discussion and Possible Action on </w:t>
      </w:r>
      <w:r w:rsidR="00C66234">
        <w:rPr>
          <w:rFonts w:ascii="Times New Roman" w:hAnsi="Times New Roman" w:cs="Times New Roman"/>
          <w:sz w:val="20"/>
          <w:szCs w:val="20"/>
        </w:rPr>
        <w:t>$98,554.61 wire transfer to pay for the 2% of closing fees</w:t>
      </w:r>
    </w:p>
    <w:p w14:paraId="4C28B3BC" w14:textId="39BF7535" w:rsidR="00C66234" w:rsidRDefault="00695363" w:rsidP="00C66234">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 xml:space="preserve">Discussion and Possible Action on </w:t>
      </w:r>
      <w:r w:rsidR="00C66234">
        <w:rPr>
          <w:rFonts w:ascii="Times New Roman" w:hAnsi="Times New Roman" w:cs="Times New Roman"/>
          <w:sz w:val="20"/>
          <w:szCs w:val="20"/>
        </w:rPr>
        <w:t>BARs</w:t>
      </w:r>
    </w:p>
    <w:p w14:paraId="50841155" w14:textId="77777777" w:rsidR="00C66234" w:rsidRDefault="00C66234" w:rsidP="00C66234">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578-000-2122-0010-I</w:t>
      </w:r>
    </w:p>
    <w:p w14:paraId="7599C224" w14:textId="77777777" w:rsidR="00C66234" w:rsidRDefault="00C66234" w:rsidP="00C66234">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578-000-2122-0011-I</w:t>
      </w:r>
    </w:p>
    <w:p w14:paraId="26B9DE3C" w14:textId="77777777" w:rsidR="00C66234" w:rsidRDefault="00C66234" w:rsidP="00C66234">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578-000-2122-0012-T</w:t>
      </w:r>
    </w:p>
    <w:p w14:paraId="438F60B7" w14:textId="77777777" w:rsidR="00C66234" w:rsidRPr="0006430E" w:rsidRDefault="00C66234" w:rsidP="00C66234">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Additional BARs</w:t>
      </w:r>
    </w:p>
    <w:p w14:paraId="04FCACCF" w14:textId="77777777" w:rsidR="00F956E7" w:rsidRDefault="00F956E7" w:rsidP="005A586B">
      <w:pPr>
        <w:pStyle w:val="NoSpacing"/>
        <w:rPr>
          <w:rFonts w:ascii="Times New Roman" w:hAnsi="Times New Roman" w:cs="Times New Roman"/>
          <w:sz w:val="20"/>
          <w:szCs w:val="20"/>
        </w:rPr>
      </w:pPr>
    </w:p>
    <w:p w14:paraId="0F571142" w14:textId="41556B28" w:rsidR="005865C0" w:rsidRDefault="005A586B" w:rsidP="005A586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3DD71F4B" w14:textId="1B8FC93A" w:rsidR="005A2D31" w:rsidRDefault="005A2D31" w:rsidP="005A586B">
      <w:pPr>
        <w:pStyle w:val="NoSpacing"/>
        <w:rPr>
          <w:rFonts w:ascii="Times New Roman" w:hAnsi="Times New Roman" w:cs="Times New Roman"/>
          <w:sz w:val="20"/>
          <w:szCs w:val="20"/>
        </w:rPr>
      </w:pPr>
    </w:p>
    <w:p w14:paraId="10B03E53" w14:textId="5453A80E" w:rsidR="00B32C1A" w:rsidRDefault="00B32C1A" w:rsidP="005A586B">
      <w:pPr>
        <w:pStyle w:val="NoSpacing"/>
        <w:rPr>
          <w:rFonts w:ascii="Times New Roman" w:hAnsi="Times New Roman" w:cs="Times New Roman"/>
          <w:sz w:val="20"/>
          <w:szCs w:val="20"/>
        </w:rPr>
      </w:pPr>
    </w:p>
    <w:p w14:paraId="2862F9E1" w14:textId="7818E994" w:rsidR="00B32C1A" w:rsidRDefault="00B32C1A"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7"/>
  </w:num>
  <w:num w:numId="4">
    <w:abstractNumId w:val="12"/>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4"/>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0"/>
  </w:num>
  <w:num w:numId="17">
    <w:abstractNumId w:val="16"/>
  </w:num>
  <w:num w:numId="18">
    <w:abstractNumId w:val="9"/>
  </w:num>
  <w:num w:numId="19">
    <w:abstractNumId w:val="10"/>
  </w:num>
  <w:num w:numId="20">
    <w:abstractNumId w:val="7"/>
  </w:num>
  <w:num w:numId="21">
    <w:abstractNumId w:val="8"/>
  </w:num>
  <w:num w:numId="22">
    <w:abstractNumId w:val="4"/>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60CA"/>
    <w:rsid w:val="000073A5"/>
    <w:rsid w:val="000129AA"/>
    <w:rsid w:val="00013039"/>
    <w:rsid w:val="00013348"/>
    <w:rsid w:val="00020FA4"/>
    <w:rsid w:val="00021A9C"/>
    <w:rsid w:val="0002392E"/>
    <w:rsid w:val="000257B1"/>
    <w:rsid w:val="000271DF"/>
    <w:rsid w:val="000343D4"/>
    <w:rsid w:val="000406F9"/>
    <w:rsid w:val="00042EA3"/>
    <w:rsid w:val="00054BA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58B2"/>
    <w:rsid w:val="000F6A5B"/>
    <w:rsid w:val="00100C1D"/>
    <w:rsid w:val="00101818"/>
    <w:rsid w:val="00107C72"/>
    <w:rsid w:val="001100C6"/>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7A68"/>
    <w:rsid w:val="00181118"/>
    <w:rsid w:val="001823B9"/>
    <w:rsid w:val="0018363A"/>
    <w:rsid w:val="0018798F"/>
    <w:rsid w:val="00193FE9"/>
    <w:rsid w:val="001A281D"/>
    <w:rsid w:val="001A52B4"/>
    <w:rsid w:val="001A53E9"/>
    <w:rsid w:val="001A62A7"/>
    <w:rsid w:val="001A62C1"/>
    <w:rsid w:val="001A7686"/>
    <w:rsid w:val="001B5CE8"/>
    <w:rsid w:val="001B6680"/>
    <w:rsid w:val="001B7A8E"/>
    <w:rsid w:val="001C1956"/>
    <w:rsid w:val="001C3C03"/>
    <w:rsid w:val="001C450C"/>
    <w:rsid w:val="001C536E"/>
    <w:rsid w:val="001C6687"/>
    <w:rsid w:val="001C7699"/>
    <w:rsid w:val="001D167C"/>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1DA"/>
    <w:rsid w:val="00265013"/>
    <w:rsid w:val="002767F8"/>
    <w:rsid w:val="0028137C"/>
    <w:rsid w:val="00285B26"/>
    <w:rsid w:val="00290B71"/>
    <w:rsid w:val="00291F83"/>
    <w:rsid w:val="00293141"/>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63CB"/>
    <w:rsid w:val="002F55DC"/>
    <w:rsid w:val="002F717A"/>
    <w:rsid w:val="00301A32"/>
    <w:rsid w:val="00306686"/>
    <w:rsid w:val="00307007"/>
    <w:rsid w:val="00316C80"/>
    <w:rsid w:val="003176B8"/>
    <w:rsid w:val="00325680"/>
    <w:rsid w:val="00326170"/>
    <w:rsid w:val="00326361"/>
    <w:rsid w:val="00337F6D"/>
    <w:rsid w:val="003423B6"/>
    <w:rsid w:val="00344159"/>
    <w:rsid w:val="00347EF5"/>
    <w:rsid w:val="00350162"/>
    <w:rsid w:val="00350B0B"/>
    <w:rsid w:val="0035499E"/>
    <w:rsid w:val="003559B5"/>
    <w:rsid w:val="00363662"/>
    <w:rsid w:val="003708DD"/>
    <w:rsid w:val="00370948"/>
    <w:rsid w:val="0038323B"/>
    <w:rsid w:val="00387DCB"/>
    <w:rsid w:val="003903E9"/>
    <w:rsid w:val="003924AA"/>
    <w:rsid w:val="00394F6B"/>
    <w:rsid w:val="00397119"/>
    <w:rsid w:val="003977A3"/>
    <w:rsid w:val="003A378E"/>
    <w:rsid w:val="003A38C9"/>
    <w:rsid w:val="003A4EE4"/>
    <w:rsid w:val="003B00FA"/>
    <w:rsid w:val="003B2A7D"/>
    <w:rsid w:val="003B7A10"/>
    <w:rsid w:val="003C0D55"/>
    <w:rsid w:val="003C1D7F"/>
    <w:rsid w:val="003C35F9"/>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3E0C"/>
    <w:rsid w:val="00414F03"/>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AA4"/>
    <w:rsid w:val="005D78CC"/>
    <w:rsid w:val="005D7A08"/>
    <w:rsid w:val="005D7EB5"/>
    <w:rsid w:val="005E0477"/>
    <w:rsid w:val="005E53B5"/>
    <w:rsid w:val="005E64B6"/>
    <w:rsid w:val="005E6EE7"/>
    <w:rsid w:val="005E718E"/>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2DBF"/>
    <w:rsid w:val="0066530A"/>
    <w:rsid w:val="00670831"/>
    <w:rsid w:val="00673479"/>
    <w:rsid w:val="00676007"/>
    <w:rsid w:val="00676CF5"/>
    <w:rsid w:val="006810AF"/>
    <w:rsid w:val="00686035"/>
    <w:rsid w:val="00687D04"/>
    <w:rsid w:val="00691844"/>
    <w:rsid w:val="00692AB1"/>
    <w:rsid w:val="006946D1"/>
    <w:rsid w:val="006952BA"/>
    <w:rsid w:val="00695363"/>
    <w:rsid w:val="006958AF"/>
    <w:rsid w:val="00695D0F"/>
    <w:rsid w:val="006A1295"/>
    <w:rsid w:val="006A2018"/>
    <w:rsid w:val="006A3250"/>
    <w:rsid w:val="006A561B"/>
    <w:rsid w:val="006B141D"/>
    <w:rsid w:val="006B1EFF"/>
    <w:rsid w:val="006B2FD7"/>
    <w:rsid w:val="006B43F6"/>
    <w:rsid w:val="006C1405"/>
    <w:rsid w:val="006C4A4C"/>
    <w:rsid w:val="006D02BC"/>
    <w:rsid w:val="006D601F"/>
    <w:rsid w:val="006E5206"/>
    <w:rsid w:val="006E57AF"/>
    <w:rsid w:val="006F6A60"/>
    <w:rsid w:val="007014B4"/>
    <w:rsid w:val="00705904"/>
    <w:rsid w:val="00715AA1"/>
    <w:rsid w:val="0072412A"/>
    <w:rsid w:val="0072795E"/>
    <w:rsid w:val="00736BA1"/>
    <w:rsid w:val="007462D5"/>
    <w:rsid w:val="00751A34"/>
    <w:rsid w:val="007538D7"/>
    <w:rsid w:val="00761173"/>
    <w:rsid w:val="007653A3"/>
    <w:rsid w:val="00772F2D"/>
    <w:rsid w:val="00774604"/>
    <w:rsid w:val="0077462B"/>
    <w:rsid w:val="0077677E"/>
    <w:rsid w:val="00777B7C"/>
    <w:rsid w:val="007818CC"/>
    <w:rsid w:val="007913CD"/>
    <w:rsid w:val="0079579B"/>
    <w:rsid w:val="007A0C7C"/>
    <w:rsid w:val="007A661B"/>
    <w:rsid w:val="007B0C3C"/>
    <w:rsid w:val="007B3A51"/>
    <w:rsid w:val="007B4344"/>
    <w:rsid w:val="007B5AAB"/>
    <w:rsid w:val="007B76BC"/>
    <w:rsid w:val="007B7D2F"/>
    <w:rsid w:val="007C1B7D"/>
    <w:rsid w:val="007C21B8"/>
    <w:rsid w:val="007C76A9"/>
    <w:rsid w:val="007D524C"/>
    <w:rsid w:val="007D7928"/>
    <w:rsid w:val="007E1B87"/>
    <w:rsid w:val="007E5BAF"/>
    <w:rsid w:val="007E7703"/>
    <w:rsid w:val="007E7822"/>
    <w:rsid w:val="007F237E"/>
    <w:rsid w:val="00801404"/>
    <w:rsid w:val="00801EA5"/>
    <w:rsid w:val="0080534B"/>
    <w:rsid w:val="00807874"/>
    <w:rsid w:val="0081567C"/>
    <w:rsid w:val="00817FA8"/>
    <w:rsid w:val="008219F3"/>
    <w:rsid w:val="00822DFF"/>
    <w:rsid w:val="00823CD0"/>
    <w:rsid w:val="0083376A"/>
    <w:rsid w:val="00834F0A"/>
    <w:rsid w:val="00834FB7"/>
    <w:rsid w:val="008400C5"/>
    <w:rsid w:val="00840FD3"/>
    <w:rsid w:val="00841EF2"/>
    <w:rsid w:val="00857C1A"/>
    <w:rsid w:val="00862439"/>
    <w:rsid w:val="008720DA"/>
    <w:rsid w:val="0087358C"/>
    <w:rsid w:val="00877711"/>
    <w:rsid w:val="00877EE6"/>
    <w:rsid w:val="0088084E"/>
    <w:rsid w:val="00881A2A"/>
    <w:rsid w:val="00885BD9"/>
    <w:rsid w:val="00894B43"/>
    <w:rsid w:val="00896BEA"/>
    <w:rsid w:val="008A084D"/>
    <w:rsid w:val="008B00AA"/>
    <w:rsid w:val="008B3A16"/>
    <w:rsid w:val="008B3C13"/>
    <w:rsid w:val="008C09C1"/>
    <w:rsid w:val="008C1671"/>
    <w:rsid w:val="008C1BD9"/>
    <w:rsid w:val="008C67E3"/>
    <w:rsid w:val="008D28EA"/>
    <w:rsid w:val="008D518F"/>
    <w:rsid w:val="008D5ED9"/>
    <w:rsid w:val="008E234C"/>
    <w:rsid w:val="008E315E"/>
    <w:rsid w:val="008E4C74"/>
    <w:rsid w:val="008E6DB9"/>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3BFE"/>
    <w:rsid w:val="009566ED"/>
    <w:rsid w:val="0096174F"/>
    <w:rsid w:val="0099651A"/>
    <w:rsid w:val="009969B4"/>
    <w:rsid w:val="009A1FF4"/>
    <w:rsid w:val="009B29DA"/>
    <w:rsid w:val="009B4B6F"/>
    <w:rsid w:val="009B53C8"/>
    <w:rsid w:val="009C201B"/>
    <w:rsid w:val="009C32FE"/>
    <w:rsid w:val="009C4F10"/>
    <w:rsid w:val="009C5619"/>
    <w:rsid w:val="009C6160"/>
    <w:rsid w:val="009D4060"/>
    <w:rsid w:val="009E02CD"/>
    <w:rsid w:val="009E1001"/>
    <w:rsid w:val="009F20D6"/>
    <w:rsid w:val="009F689E"/>
    <w:rsid w:val="009F7C1B"/>
    <w:rsid w:val="00A0139B"/>
    <w:rsid w:val="00A03E8C"/>
    <w:rsid w:val="00A05E30"/>
    <w:rsid w:val="00A12E7A"/>
    <w:rsid w:val="00A16DB6"/>
    <w:rsid w:val="00A207A4"/>
    <w:rsid w:val="00A269F6"/>
    <w:rsid w:val="00A3149E"/>
    <w:rsid w:val="00A31DEB"/>
    <w:rsid w:val="00A32D80"/>
    <w:rsid w:val="00A36EE8"/>
    <w:rsid w:val="00A3711D"/>
    <w:rsid w:val="00A40761"/>
    <w:rsid w:val="00A40BD3"/>
    <w:rsid w:val="00A449C5"/>
    <w:rsid w:val="00A44A98"/>
    <w:rsid w:val="00A510F3"/>
    <w:rsid w:val="00A518CE"/>
    <w:rsid w:val="00A51E1D"/>
    <w:rsid w:val="00A56331"/>
    <w:rsid w:val="00A60B5B"/>
    <w:rsid w:val="00A62E01"/>
    <w:rsid w:val="00A761A6"/>
    <w:rsid w:val="00A773EA"/>
    <w:rsid w:val="00A8038A"/>
    <w:rsid w:val="00A8144F"/>
    <w:rsid w:val="00A82C64"/>
    <w:rsid w:val="00A83966"/>
    <w:rsid w:val="00A8570B"/>
    <w:rsid w:val="00A86FE8"/>
    <w:rsid w:val="00A87F3F"/>
    <w:rsid w:val="00AA07B7"/>
    <w:rsid w:val="00AA4433"/>
    <w:rsid w:val="00AA5812"/>
    <w:rsid w:val="00AB16F0"/>
    <w:rsid w:val="00AB2F22"/>
    <w:rsid w:val="00AB7292"/>
    <w:rsid w:val="00AB7789"/>
    <w:rsid w:val="00AC10C2"/>
    <w:rsid w:val="00AC1C2D"/>
    <w:rsid w:val="00AC37BD"/>
    <w:rsid w:val="00AD1F22"/>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F01AD"/>
    <w:rsid w:val="00BF1034"/>
    <w:rsid w:val="00BF46EA"/>
    <w:rsid w:val="00BF6531"/>
    <w:rsid w:val="00C033ED"/>
    <w:rsid w:val="00C05E2C"/>
    <w:rsid w:val="00C0701C"/>
    <w:rsid w:val="00C13050"/>
    <w:rsid w:val="00C151B7"/>
    <w:rsid w:val="00C3297E"/>
    <w:rsid w:val="00C40E27"/>
    <w:rsid w:val="00C40FCD"/>
    <w:rsid w:val="00C429A2"/>
    <w:rsid w:val="00C43751"/>
    <w:rsid w:val="00C43AD4"/>
    <w:rsid w:val="00C51B78"/>
    <w:rsid w:val="00C52CE3"/>
    <w:rsid w:val="00C52E3C"/>
    <w:rsid w:val="00C545DA"/>
    <w:rsid w:val="00C62D55"/>
    <w:rsid w:val="00C62D7F"/>
    <w:rsid w:val="00C64E88"/>
    <w:rsid w:val="00C66234"/>
    <w:rsid w:val="00C66446"/>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21F53"/>
    <w:rsid w:val="00D24534"/>
    <w:rsid w:val="00D26A08"/>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16DF"/>
    <w:rsid w:val="00DA3735"/>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67C5"/>
    <w:rsid w:val="00E20B81"/>
    <w:rsid w:val="00E221DE"/>
    <w:rsid w:val="00E23ADA"/>
    <w:rsid w:val="00E2418B"/>
    <w:rsid w:val="00E30169"/>
    <w:rsid w:val="00E33D12"/>
    <w:rsid w:val="00E35432"/>
    <w:rsid w:val="00E413D0"/>
    <w:rsid w:val="00E46E6B"/>
    <w:rsid w:val="00E473A5"/>
    <w:rsid w:val="00E50544"/>
    <w:rsid w:val="00E51C9C"/>
    <w:rsid w:val="00E604B3"/>
    <w:rsid w:val="00E639E4"/>
    <w:rsid w:val="00E65B1A"/>
    <w:rsid w:val="00E6603B"/>
    <w:rsid w:val="00E72B91"/>
    <w:rsid w:val="00E72FF6"/>
    <w:rsid w:val="00E7531D"/>
    <w:rsid w:val="00E77826"/>
    <w:rsid w:val="00E77F2E"/>
    <w:rsid w:val="00E82E4D"/>
    <w:rsid w:val="00E83166"/>
    <w:rsid w:val="00E8454F"/>
    <w:rsid w:val="00E906DC"/>
    <w:rsid w:val="00E93A98"/>
    <w:rsid w:val="00EA53D1"/>
    <w:rsid w:val="00EA70BB"/>
    <w:rsid w:val="00EB0C29"/>
    <w:rsid w:val="00EC278F"/>
    <w:rsid w:val="00EC556A"/>
    <w:rsid w:val="00ED26E1"/>
    <w:rsid w:val="00ED5F30"/>
    <w:rsid w:val="00ED68F2"/>
    <w:rsid w:val="00EE1584"/>
    <w:rsid w:val="00EE2CB9"/>
    <w:rsid w:val="00EE2D07"/>
    <w:rsid w:val="00EE63A9"/>
    <w:rsid w:val="00EE7037"/>
    <w:rsid w:val="00EF1F15"/>
    <w:rsid w:val="00EF37D1"/>
    <w:rsid w:val="00EF6C92"/>
    <w:rsid w:val="00F07862"/>
    <w:rsid w:val="00F16467"/>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44B4"/>
    <w:rsid w:val="00FE51AB"/>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3.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80</Words>
  <Characters>159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10</cp:revision>
  <cp:lastPrinted>2021-06-14T17:26:00Z</cp:lastPrinted>
  <dcterms:created xsi:type="dcterms:W3CDTF">2022-02-17T17:16:00Z</dcterms:created>
  <dcterms:modified xsi:type="dcterms:W3CDTF">2022-02-18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